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439A2FDC" w:rsidR="00501BEB" w:rsidRDefault="00CD4424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391492EE" wp14:editId="13E81ABB">
                <wp:simplePos x="0" y="0"/>
                <wp:positionH relativeFrom="column">
                  <wp:posOffset>4200525</wp:posOffset>
                </wp:positionH>
                <wp:positionV relativeFrom="paragraph">
                  <wp:posOffset>1685925</wp:posOffset>
                </wp:positionV>
                <wp:extent cx="3248025" cy="771525"/>
                <wp:effectExtent l="0" t="0" r="0" b="9525"/>
                <wp:wrapNone/>
                <wp:docPr id="276477331" name="Rectangle 276477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C787890" w14:textId="77777777" w:rsidR="00B72421" w:rsidRPr="00CD4424" w:rsidRDefault="00B72421" w:rsidP="00B72421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002060"/>
                                <w:sz w:val="84"/>
                                <w:szCs w:val="84"/>
                              </w:rPr>
                            </w:pPr>
                            <w:r w:rsidRPr="00CD4424">
                              <w:rPr>
                                <w:rFonts w:ascii="Hero Junior Super" w:eastAsia="Hero Junior Super" w:hAnsi="Hero Junior Super" w:cs="Hero Junior Super"/>
                                <w:color w:val="00206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1492EE" id="Rectangle 276477331" o:spid="_x0000_s1026" style="position:absolute;margin-left:330.75pt;margin-top:132.7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FO8BnfeAAAADAEAAA8AAAAAAAAAAAAAAAAABgQAAGRycy9kb3ducmV2Lnht&#10;bFBLBQYAAAAABAAEAPMAAAARBQAAAAA=&#10;" filled="f" stroked="f">
                <v:textbox inset="2.53958mm,1.2694mm,2.53958mm,1.2694mm">
                  <w:txbxContent>
                    <w:p w14:paraId="1C787890" w14:textId="77777777" w:rsidR="00B72421" w:rsidRPr="00CD4424" w:rsidRDefault="00B72421" w:rsidP="00B72421">
                      <w:pPr>
                        <w:spacing w:line="258" w:lineRule="auto"/>
                        <w:jc w:val="center"/>
                        <w:textDirection w:val="btLr"/>
                        <w:rPr>
                          <w:color w:val="002060"/>
                          <w:sz w:val="84"/>
                          <w:szCs w:val="84"/>
                        </w:rPr>
                      </w:pPr>
                      <w:r w:rsidRPr="00CD4424">
                        <w:rPr>
                          <w:rFonts w:ascii="Hero Junior Super" w:eastAsia="Hero Junior Super" w:hAnsi="Hero Junior Super" w:cs="Hero Junior Super"/>
                          <w:color w:val="00206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8B03B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335E819C" wp14:editId="4F9E5350">
                <wp:simplePos x="0" y="0"/>
                <wp:positionH relativeFrom="column">
                  <wp:posOffset>4467225</wp:posOffset>
                </wp:positionH>
                <wp:positionV relativeFrom="paragraph">
                  <wp:posOffset>50196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33147B0" w14:textId="77777777" w:rsidR="004A3792" w:rsidRPr="00CD4424" w:rsidRDefault="004A3792" w:rsidP="004A3792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</w:pPr>
                            <w:r w:rsidRPr="00CD4424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002060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5E819C" id="Rectangle 1054525248" o:spid="_x0000_s1027" style="position:absolute;margin-left:351.75pt;margin-top:395.2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" filled="f" stroked="f">
                <v:textbox inset="2.53958mm,1.2694mm,2.53958mm,1.2694mm">
                  <w:txbxContent>
                    <w:p w14:paraId="133147B0" w14:textId="77777777" w:rsidR="004A3792" w:rsidRPr="00CD4424" w:rsidRDefault="004A3792" w:rsidP="004A3792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002060"/>
                          <w:sz w:val="72"/>
                          <w:szCs w:val="72"/>
                        </w:rPr>
                      </w:pPr>
                      <w:r w:rsidRPr="00CD4424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002060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24F48A" w14:textId="77777777" w:rsidR="00CF32C7" w:rsidRDefault="00CF32C7" w:rsidP="00B6374C">
      <w:pPr>
        <w:spacing w:after="0" w:line="240" w:lineRule="auto"/>
      </w:pPr>
      <w:r>
        <w:separator/>
      </w:r>
    </w:p>
  </w:endnote>
  <w:endnote w:type="continuationSeparator" w:id="0">
    <w:p w14:paraId="2164713E" w14:textId="77777777" w:rsidR="00CF32C7" w:rsidRDefault="00CF32C7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44F6C64F-9209-4D5D-892B-331F6ACCBCCE}"/>
    <w:embedItalic r:id="rId2" w:fontKey="{B4E6FD6D-DA11-4412-98DC-8F5A89412229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1D6E3EE1-6985-4C42-8C5B-5B71578125AF}"/>
    <w:embedItalic r:id="rId4" w:fontKey="{846FFD82-25C3-475D-B09B-C58F0D869370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B6B6AD26-7BD4-4141-AF49-465EBF29CA88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0F0EFF" w14:textId="77777777" w:rsidR="00CF32C7" w:rsidRDefault="00CF32C7" w:rsidP="00B6374C">
      <w:pPr>
        <w:spacing w:after="0" w:line="240" w:lineRule="auto"/>
      </w:pPr>
      <w:r>
        <w:separator/>
      </w:r>
    </w:p>
  </w:footnote>
  <w:footnote w:type="continuationSeparator" w:id="0">
    <w:p w14:paraId="2472CE21" w14:textId="77777777" w:rsidR="00CF32C7" w:rsidRDefault="00CF32C7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378759C" w:rsidR="00B6374C" w:rsidRDefault="00000000">
    <w:pPr>
      <w:pStyle w:val="Header"/>
    </w:pPr>
    <w:r>
      <w:rPr>
        <w:noProof/>
      </w:rPr>
      <w:pict w14:anchorId="3F448D2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3C4F0218" w:rsidR="00B6374C" w:rsidRDefault="00CD4424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E60B22D" wp14:editId="14CE8B42">
          <wp:simplePos x="0" y="0"/>
          <wp:positionH relativeFrom="column">
            <wp:posOffset>-971550</wp:posOffset>
          </wp:positionH>
          <wp:positionV relativeFrom="paragraph">
            <wp:posOffset>-516890</wp:posOffset>
          </wp:positionV>
          <wp:extent cx="10154307" cy="7839075"/>
          <wp:effectExtent l="0" t="0" r="0" b="0"/>
          <wp:wrapNone/>
          <wp:docPr id="87793638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64097" cy="78466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3FADEA8E" w:rsidR="00B6374C" w:rsidRDefault="00000000">
    <w:pPr>
      <w:pStyle w:val="Header"/>
    </w:pPr>
    <w:r>
      <w:rPr>
        <w:noProof/>
      </w:rPr>
      <w:pict w14:anchorId="0E0C28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85B65"/>
    <w:rsid w:val="003034C6"/>
    <w:rsid w:val="00344B93"/>
    <w:rsid w:val="004307AB"/>
    <w:rsid w:val="004A3792"/>
    <w:rsid w:val="00501BEB"/>
    <w:rsid w:val="00527AA4"/>
    <w:rsid w:val="005F01FF"/>
    <w:rsid w:val="006C097E"/>
    <w:rsid w:val="007D1022"/>
    <w:rsid w:val="008B03B9"/>
    <w:rsid w:val="00940BC0"/>
    <w:rsid w:val="00A5306B"/>
    <w:rsid w:val="00A87FD7"/>
    <w:rsid w:val="00B03B70"/>
    <w:rsid w:val="00B6374C"/>
    <w:rsid w:val="00B72421"/>
    <w:rsid w:val="00BE6501"/>
    <w:rsid w:val="00CD4424"/>
    <w:rsid w:val="00CF32C7"/>
    <w:rsid w:val="00D32BCC"/>
    <w:rsid w:val="00D46EFE"/>
    <w:rsid w:val="00DB0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9</cp:revision>
  <dcterms:created xsi:type="dcterms:W3CDTF">2022-12-16T20:39:00Z</dcterms:created>
  <dcterms:modified xsi:type="dcterms:W3CDTF">2025-11-21T13:54:00Z</dcterms:modified>
</cp:coreProperties>
</file>